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6B7EE" w14:textId="60080B32" w:rsidR="00FE693F" w:rsidRPr="00B36474" w:rsidRDefault="00511A1A" w:rsidP="00831194">
      <w:pPr>
        <w:pStyle w:val="Title"/>
        <w:spacing w:after="240"/>
        <w:rPr>
          <w:rFonts w:ascii="Poppins" w:hAnsi="Poppins" w:cs="Poppins"/>
        </w:rPr>
      </w:pPr>
      <w:r w:rsidRPr="00B36474">
        <w:rPr>
          <w:rFonts w:ascii="Poppins" w:hAnsi="Poppins" w:cs="Poppins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FE392C2" wp14:editId="5EE859D6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439420" cy="739140"/>
            <wp:effectExtent l="0" t="0" r="0" b="3810"/>
            <wp:wrapSquare wrapText="bothSides"/>
            <wp:docPr id="1" name="Picture 1" descr="The Ope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Open Univers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693F" w:rsidRPr="00B36474">
        <w:rPr>
          <w:rFonts w:ascii="Poppins" w:hAnsi="Poppins" w:cs="Poppins"/>
        </w:rPr>
        <w:t>Q90 APPLICATION FORM</w:t>
      </w:r>
      <w:r w:rsidR="00831194" w:rsidRPr="00B36474">
        <w:rPr>
          <w:rFonts w:ascii="Poppins" w:hAnsi="Poppins" w:cs="Poppins"/>
          <w:noProof/>
          <w:lang w:eastAsia="en-GB"/>
        </w:rPr>
        <w:t xml:space="preserve"> </w:t>
      </w:r>
      <w:r w:rsidR="00831194" w:rsidRPr="00B36474">
        <w:rPr>
          <w:rFonts w:ascii="Poppins" w:hAnsi="Poppins" w:cs="Poppins"/>
          <w:noProof/>
          <w:lang w:eastAsia="en-GB"/>
        </w:rPr>
        <w:tab/>
      </w:r>
      <w:r w:rsidR="00831194" w:rsidRPr="00B36474">
        <w:rPr>
          <w:rFonts w:ascii="Poppins" w:hAnsi="Poppins" w:cs="Poppins"/>
          <w:noProof/>
          <w:lang w:eastAsia="en-GB"/>
        </w:rPr>
        <w:tab/>
      </w:r>
    </w:p>
    <w:p w14:paraId="150B0FDD" w14:textId="77777777" w:rsidR="003663C3" w:rsidRPr="00B36474" w:rsidRDefault="00D35ED3" w:rsidP="003663C3">
      <w:pPr>
        <w:rPr>
          <w:rFonts w:ascii="Poppins" w:hAnsi="Poppins" w:cs="Poppins"/>
          <w:b/>
        </w:rPr>
      </w:pPr>
      <w:r w:rsidRPr="00B36474">
        <w:rPr>
          <w:rFonts w:ascii="Poppins" w:hAnsi="Poppins" w:cs="Poppins"/>
          <w:b/>
        </w:rPr>
        <w:t>Read the guidance on page 2 before completing this for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425"/>
        <w:gridCol w:w="567"/>
        <w:gridCol w:w="3776"/>
      </w:tblGrid>
      <w:tr w:rsidR="00EA4C4A" w:rsidRPr="00B36474" w14:paraId="6D208F2E" w14:textId="77777777" w:rsidTr="00EA4C4A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4210" w14:textId="77777777" w:rsidR="00EA4C4A" w:rsidRPr="00B36474" w:rsidRDefault="00EA4C4A" w:rsidP="003673F1">
            <w:pPr>
              <w:spacing w:line="360" w:lineRule="auto"/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  <w:b/>
              </w:rPr>
              <w:t>PERSONAL</w:t>
            </w:r>
          </w:p>
          <w:p w14:paraId="282F432B" w14:textId="77777777" w:rsidR="00EA4C4A" w:rsidRPr="00B36474" w:rsidRDefault="00EA4C4A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FIRST NAME</w:t>
            </w:r>
            <w:r w:rsidR="000C41FE" w:rsidRPr="00B36474">
              <w:rPr>
                <w:rFonts w:ascii="Poppins" w:hAnsi="Poppins" w:cs="Poppins"/>
              </w:rPr>
              <w:t>(</w:t>
            </w:r>
            <w:r w:rsidRPr="00B36474">
              <w:rPr>
                <w:rFonts w:ascii="Poppins" w:hAnsi="Poppins" w:cs="Poppins"/>
              </w:rPr>
              <w:t>S</w:t>
            </w:r>
            <w:r w:rsidR="000C41FE" w:rsidRPr="00B36474">
              <w:rPr>
                <w:rFonts w:ascii="Poppins" w:hAnsi="Poppins" w:cs="Poppins"/>
              </w:rPr>
              <w:t>)</w:t>
            </w:r>
            <w:r w:rsidRPr="00B36474">
              <w:rPr>
                <w:rFonts w:ascii="Poppins" w:hAnsi="Poppins" w:cs="Poppins"/>
              </w:rPr>
              <w:t>:</w:t>
            </w:r>
          </w:p>
          <w:p w14:paraId="38309CEB" w14:textId="77777777" w:rsidR="000571F8" w:rsidRPr="00B36474" w:rsidRDefault="000571F8" w:rsidP="00EA4C4A">
            <w:pPr>
              <w:spacing w:line="360" w:lineRule="auto"/>
              <w:rPr>
                <w:rFonts w:ascii="Poppins" w:hAnsi="Poppins" w:cs="Poppins"/>
              </w:rPr>
            </w:pPr>
          </w:p>
          <w:p w14:paraId="3C00A41C" w14:textId="77777777" w:rsidR="00EA4C4A" w:rsidRPr="00B36474" w:rsidRDefault="00EA4C4A" w:rsidP="00EA4C4A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LAST NAME:</w:t>
            </w:r>
          </w:p>
          <w:p w14:paraId="7FA49D9C" w14:textId="77777777" w:rsidR="00EA4C4A" w:rsidRPr="00B36474" w:rsidRDefault="00EA4C4A" w:rsidP="00EA4C4A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DATE OF BIRTH: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693F68E6" w14:textId="77777777" w:rsidR="00EA4C4A" w:rsidRPr="00B36474" w:rsidRDefault="00EA4C4A" w:rsidP="003673F1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43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829E1" w14:textId="77777777" w:rsidR="00EA4C4A" w:rsidRPr="00B36474" w:rsidRDefault="00EA4C4A" w:rsidP="003673F1">
            <w:pPr>
              <w:spacing w:line="360" w:lineRule="auto"/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  <w:b/>
              </w:rPr>
              <w:t>CONTACT</w:t>
            </w:r>
          </w:p>
          <w:p w14:paraId="0E5B6CEA" w14:textId="6FB78A71" w:rsidR="00EA4C4A" w:rsidRPr="00B36474" w:rsidRDefault="00EA4C4A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PHONE:</w:t>
            </w:r>
          </w:p>
          <w:p w14:paraId="646E0E1E" w14:textId="77777777" w:rsidR="00EA4C4A" w:rsidRPr="00B36474" w:rsidRDefault="00EA4C4A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EMAIL:</w:t>
            </w:r>
          </w:p>
        </w:tc>
      </w:tr>
      <w:tr w:rsidR="00EA4C4A" w:rsidRPr="00B36474" w14:paraId="4B292300" w14:textId="77777777" w:rsidTr="00EA4C4A">
        <w:tc>
          <w:tcPr>
            <w:tcW w:w="9016" w:type="dxa"/>
            <w:gridSpan w:val="4"/>
            <w:tcBorders>
              <w:bottom w:val="single" w:sz="4" w:space="0" w:color="auto"/>
            </w:tcBorders>
          </w:tcPr>
          <w:p w14:paraId="1521C256" w14:textId="77777777" w:rsidR="00EA4C4A" w:rsidRPr="00B36474" w:rsidRDefault="00EA4C4A" w:rsidP="00283434">
            <w:pPr>
              <w:rPr>
                <w:rFonts w:ascii="Poppins" w:hAnsi="Poppins" w:cs="Poppins"/>
                <w:b/>
              </w:rPr>
            </w:pPr>
          </w:p>
        </w:tc>
      </w:tr>
      <w:tr w:rsidR="003673F1" w:rsidRPr="00B36474" w14:paraId="7DAE8FA0" w14:textId="77777777" w:rsidTr="00EA4C4A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094F7" w14:textId="77777777" w:rsidR="003673F1" w:rsidRPr="00B36474" w:rsidRDefault="003673F1" w:rsidP="003673F1">
            <w:pPr>
              <w:spacing w:line="360" w:lineRule="auto"/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  <w:b/>
              </w:rPr>
              <w:t>ADDRESS</w:t>
            </w:r>
          </w:p>
          <w:p w14:paraId="56CF72AA" w14:textId="77777777" w:rsidR="003673F1" w:rsidRPr="00B36474" w:rsidRDefault="003673F1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ADDRESS LINE 1:</w:t>
            </w:r>
          </w:p>
          <w:p w14:paraId="6F6EC0AB" w14:textId="77777777" w:rsidR="003673F1" w:rsidRPr="00B36474" w:rsidRDefault="003673F1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ADDRESS LINE 2:</w:t>
            </w:r>
          </w:p>
          <w:p w14:paraId="06E242F5" w14:textId="77777777" w:rsidR="003673F1" w:rsidRPr="00B36474" w:rsidRDefault="003673F1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TOWN/CITY:</w:t>
            </w:r>
          </w:p>
          <w:p w14:paraId="312F5499" w14:textId="77777777" w:rsidR="003673F1" w:rsidRPr="00B36474" w:rsidRDefault="000571F8" w:rsidP="003673F1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COUNTY</w:t>
            </w:r>
            <w:r w:rsidR="003673F1" w:rsidRPr="00B36474">
              <w:rPr>
                <w:rFonts w:ascii="Poppins" w:hAnsi="Poppins" w:cs="Poppins"/>
              </w:rPr>
              <w:t>:</w:t>
            </w:r>
          </w:p>
          <w:p w14:paraId="7FCD2FC5" w14:textId="77777777" w:rsidR="003673F1" w:rsidRPr="00B36474" w:rsidRDefault="000571F8" w:rsidP="000571F8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POST</w:t>
            </w:r>
            <w:r w:rsidR="003673F1" w:rsidRPr="00B36474">
              <w:rPr>
                <w:rFonts w:ascii="Poppins" w:hAnsi="Poppins" w:cs="Poppins"/>
              </w:rPr>
              <w:t>CODE:</w:t>
            </w:r>
          </w:p>
        </w:tc>
      </w:tr>
      <w:tr w:rsidR="00EA4C4A" w:rsidRPr="00B36474" w14:paraId="312359D6" w14:textId="77777777" w:rsidTr="00283434">
        <w:trPr>
          <w:trHeight w:val="113"/>
        </w:trPr>
        <w:tc>
          <w:tcPr>
            <w:tcW w:w="90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CC8DF18" w14:textId="77777777" w:rsidR="00EA4C4A" w:rsidRPr="00B36474" w:rsidRDefault="00EA4C4A" w:rsidP="00283434">
            <w:pPr>
              <w:rPr>
                <w:rFonts w:ascii="Poppins" w:hAnsi="Poppins" w:cs="Poppins"/>
                <w:b/>
              </w:rPr>
            </w:pPr>
          </w:p>
        </w:tc>
      </w:tr>
      <w:tr w:rsidR="00845625" w:rsidRPr="00B36474" w14:paraId="6B1AFA0F" w14:textId="77777777" w:rsidTr="00096794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A3079" w14:textId="77777777" w:rsidR="00845625" w:rsidRPr="00B36474" w:rsidRDefault="00845625" w:rsidP="00EA4C4A">
            <w:pPr>
              <w:spacing w:line="360" w:lineRule="auto"/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  <w:b/>
              </w:rPr>
              <w:t>QUALIFICATION</w:t>
            </w:r>
          </w:p>
          <w:p w14:paraId="3762619B" w14:textId="77777777" w:rsidR="00EA4C4A" w:rsidRPr="00B36474" w:rsidRDefault="00EA4C4A" w:rsidP="00EA4C4A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TITLE:</w:t>
            </w:r>
          </w:p>
          <w:p w14:paraId="5447545E" w14:textId="77777777" w:rsidR="00EA4C4A" w:rsidRPr="00B36474" w:rsidRDefault="00EA4C4A" w:rsidP="00EA4C4A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AWARDING INSTITUTION:</w:t>
            </w:r>
          </w:p>
          <w:p w14:paraId="4F7C8AEA" w14:textId="77777777" w:rsidR="00EA4C4A" w:rsidRPr="00B36474" w:rsidRDefault="00EA4C4A" w:rsidP="00EA4C4A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DATE AWARDED:</w:t>
            </w:r>
          </w:p>
          <w:p w14:paraId="77EA1B01" w14:textId="77777777" w:rsidR="00EA4C4A" w:rsidRPr="00B36474" w:rsidRDefault="00EA4C4A" w:rsidP="00EA4C4A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NAME ON QUALIFICATION:</w:t>
            </w:r>
            <w:r w:rsidRPr="00B36474">
              <w:rPr>
                <w:rFonts w:ascii="Poppins" w:hAnsi="Poppins" w:cs="Poppins"/>
              </w:rPr>
              <w:br/>
              <w:t>(If different to current name)</w:t>
            </w:r>
          </w:p>
        </w:tc>
      </w:tr>
      <w:tr w:rsidR="00096794" w:rsidRPr="00B36474" w14:paraId="39FE1A1C" w14:textId="77777777" w:rsidTr="000967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1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F805AB" w14:textId="77777777" w:rsidR="00096794" w:rsidRPr="00B36474" w:rsidRDefault="00096794" w:rsidP="00283434">
            <w:pPr>
              <w:rPr>
                <w:rFonts w:ascii="Poppins" w:hAnsi="Poppins" w:cs="Poppins"/>
                <w:b/>
              </w:rPr>
            </w:pPr>
          </w:p>
        </w:tc>
      </w:tr>
      <w:tr w:rsidR="00096794" w:rsidRPr="00B36474" w14:paraId="5133F6F3" w14:textId="77777777" w:rsidTr="007D5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C655C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  <w:b/>
              </w:rPr>
              <w:t>CHECKLIST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09554E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37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A9E34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  <w:tr w:rsidR="00096794" w:rsidRPr="00B36474" w14:paraId="432434F3" w14:textId="77777777" w:rsidTr="007D5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959BBF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 xml:space="preserve">CERTIFICAT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4D58F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37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01D3B9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  <w:tr w:rsidR="00096794" w:rsidRPr="00B36474" w14:paraId="29095168" w14:textId="77777777" w:rsidTr="007D5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F1038D3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 xml:space="preserve">DIPLOMA SUPPLEMENT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0DBBC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37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DA700B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  <w:tr w:rsidR="00096794" w:rsidRPr="00B36474" w14:paraId="6598ABEB" w14:textId="77777777" w:rsidTr="007D5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84BC8D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 xml:space="preserve">COURSE CONTENT AND SYLLABUS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248C9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37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EF1F82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  <w:tr w:rsidR="00096794" w:rsidRPr="00B36474" w14:paraId="76363C5C" w14:textId="77777777" w:rsidTr="007D5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085394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</w:rPr>
              <w:t>TRANSCRIP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1C40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377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4F781AB" w14:textId="77777777" w:rsidR="00096794" w:rsidRPr="00B36474" w:rsidRDefault="00096794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  <w:tr w:rsidR="005D58B2" w:rsidRPr="00B36474" w14:paraId="26AA096F" w14:textId="77777777" w:rsidTr="00B40D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3"/>
        </w:trPr>
        <w:tc>
          <w:tcPr>
            <w:tcW w:w="4673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11C4889A" w14:textId="77777777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PROOF OF NAME CHANGE</w:t>
            </w:r>
          </w:p>
          <w:p w14:paraId="19B67AF4" w14:textId="3888CFA0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lastRenderedPageBreak/>
              <w:t>EMAIL – Experience in the Education secto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79AEA" w14:textId="77777777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3776" w:type="dxa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3B1EC64B" w14:textId="77777777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  <w:tr w:rsidR="005D58B2" w:rsidRPr="00B36474" w14:paraId="198E3FA0" w14:textId="77777777" w:rsidTr="00B40D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2"/>
        </w:trPr>
        <w:tc>
          <w:tcPr>
            <w:tcW w:w="4673" w:type="dxa"/>
            <w:gridSpan w:val="2"/>
            <w:vMerge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424B4AC7" w14:textId="77777777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07DA5" w14:textId="77777777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  <w:tc>
          <w:tcPr>
            <w:tcW w:w="3776" w:type="dxa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5611C7A" w14:textId="77777777" w:rsidR="005D58B2" w:rsidRPr="00B36474" w:rsidRDefault="005D58B2" w:rsidP="00096794">
            <w:pPr>
              <w:spacing w:line="360" w:lineRule="auto"/>
              <w:rPr>
                <w:rFonts w:ascii="Poppins" w:hAnsi="Poppins" w:cs="Poppins"/>
              </w:rPr>
            </w:pPr>
          </w:p>
        </w:tc>
      </w:tr>
    </w:tbl>
    <w:p w14:paraId="6438A729" w14:textId="77777777" w:rsidR="00096794" w:rsidRPr="00B36474" w:rsidRDefault="00096794" w:rsidP="00283434">
      <w:pPr>
        <w:spacing w:after="0" w:line="240" w:lineRule="auto"/>
        <w:rPr>
          <w:rFonts w:ascii="Poppins" w:hAnsi="Poppins" w:cs="Poppin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96794" w:rsidRPr="00B36474" w14:paraId="34392625" w14:textId="77777777" w:rsidTr="00096794">
        <w:tc>
          <w:tcPr>
            <w:tcW w:w="9016" w:type="dxa"/>
          </w:tcPr>
          <w:p w14:paraId="6C71C6CE" w14:textId="77777777" w:rsidR="00096794" w:rsidRPr="00B36474" w:rsidRDefault="00096794" w:rsidP="003663C3">
            <w:pPr>
              <w:rPr>
                <w:rFonts w:ascii="Poppins" w:hAnsi="Poppins" w:cs="Poppins"/>
                <w:b/>
              </w:rPr>
            </w:pPr>
            <w:r w:rsidRPr="00B36474">
              <w:rPr>
                <w:rFonts w:ascii="Poppins" w:hAnsi="Poppins" w:cs="Poppins"/>
                <w:b/>
              </w:rPr>
              <w:t>DECLARATION</w:t>
            </w:r>
          </w:p>
          <w:p w14:paraId="63E4B0CA" w14:textId="74836955" w:rsidR="00096794" w:rsidRPr="00B36474" w:rsidRDefault="00096794" w:rsidP="003663C3">
            <w:pPr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 xml:space="preserve">I confirm that I’ve read the qualification description and the guidance on page </w:t>
            </w:r>
            <w:r w:rsidR="007D5600" w:rsidRPr="00B36474">
              <w:rPr>
                <w:rFonts w:ascii="Poppins" w:hAnsi="Poppins" w:cs="Poppins"/>
              </w:rPr>
              <w:t>2 and</w:t>
            </w:r>
            <w:r w:rsidR="00283434" w:rsidRPr="00B36474">
              <w:rPr>
                <w:rFonts w:ascii="Poppins" w:hAnsi="Poppins" w:cs="Poppins"/>
              </w:rPr>
              <w:t xml:space="preserve"> have enclosed the documents in the checklist above.</w:t>
            </w:r>
            <w:r w:rsidR="00D27257" w:rsidRPr="00B36474">
              <w:rPr>
                <w:rFonts w:ascii="Poppins" w:hAnsi="Poppins" w:cs="Poppins"/>
              </w:rPr>
              <w:br/>
            </w:r>
          </w:p>
          <w:p w14:paraId="76A3BAAF" w14:textId="72505D7B" w:rsidR="000571F8" w:rsidRPr="00B36474" w:rsidRDefault="00283434" w:rsidP="0028343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SIGNATURE:</w:t>
            </w:r>
          </w:p>
          <w:p w14:paraId="023DC423" w14:textId="77777777" w:rsidR="00283434" w:rsidRPr="00B36474" w:rsidRDefault="00283434" w:rsidP="0028343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NAME:</w:t>
            </w:r>
          </w:p>
          <w:p w14:paraId="169A303C" w14:textId="77777777" w:rsidR="00283434" w:rsidRPr="00B36474" w:rsidRDefault="00283434" w:rsidP="00283434">
            <w:pPr>
              <w:spacing w:line="360" w:lineRule="auto"/>
              <w:rPr>
                <w:rFonts w:ascii="Poppins" w:hAnsi="Poppins" w:cs="Poppins"/>
              </w:rPr>
            </w:pPr>
            <w:r w:rsidRPr="00B36474">
              <w:rPr>
                <w:rFonts w:ascii="Poppins" w:hAnsi="Poppins" w:cs="Poppins"/>
              </w:rPr>
              <w:t>DATE:</w:t>
            </w:r>
          </w:p>
        </w:tc>
      </w:tr>
    </w:tbl>
    <w:p w14:paraId="38CDB607" w14:textId="77777777" w:rsidR="00096794" w:rsidRPr="00B36474" w:rsidRDefault="00D75BF4" w:rsidP="00D27257">
      <w:pPr>
        <w:pStyle w:val="Heading1"/>
        <w:spacing w:after="240"/>
        <w:rPr>
          <w:rFonts w:ascii="Poppins" w:hAnsi="Poppins" w:cs="Poppins"/>
          <w:b/>
          <w:bCs/>
        </w:rPr>
      </w:pPr>
      <w:r w:rsidRPr="00B36474">
        <w:rPr>
          <w:rFonts w:ascii="Poppins" w:hAnsi="Poppins" w:cs="Poppins"/>
          <w:b/>
          <w:bCs/>
        </w:rPr>
        <w:t>GUIDANCE</w:t>
      </w:r>
    </w:p>
    <w:p w14:paraId="46CCEB95" w14:textId="77777777" w:rsidR="00EA4C4A" w:rsidRPr="00B36474" w:rsidRDefault="00E776E3" w:rsidP="00E776E3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Print this form</w:t>
      </w:r>
    </w:p>
    <w:p w14:paraId="3E768015" w14:textId="77777777" w:rsidR="00E776E3" w:rsidRPr="00B36474" w:rsidRDefault="00E776E3" w:rsidP="00E776E3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Complete in black ink and block capitals</w:t>
      </w:r>
    </w:p>
    <w:p w14:paraId="631C6E02" w14:textId="77777777" w:rsidR="00E776E3" w:rsidRPr="00B36474" w:rsidRDefault="00EF0E18" w:rsidP="00E776E3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Collate the supporting documentation</w:t>
      </w:r>
      <w:r w:rsidR="00DD7A54" w:rsidRPr="00B36474">
        <w:rPr>
          <w:rFonts w:ascii="Poppins" w:hAnsi="Poppins" w:cs="Poppins"/>
        </w:rPr>
        <w:t xml:space="preserve"> (see </w:t>
      </w:r>
      <w:r w:rsidR="00341182" w:rsidRPr="00B36474">
        <w:rPr>
          <w:rFonts w:ascii="Poppins" w:hAnsi="Poppins" w:cs="Poppins"/>
        </w:rPr>
        <w:t>Supporting documentation below</w:t>
      </w:r>
      <w:r w:rsidR="00DD7A54" w:rsidRPr="00B36474">
        <w:rPr>
          <w:rFonts w:ascii="Poppins" w:hAnsi="Poppins" w:cs="Poppins"/>
        </w:rPr>
        <w:t>)</w:t>
      </w:r>
    </w:p>
    <w:p w14:paraId="54B52E66" w14:textId="6F80B9C7" w:rsidR="00F34AA5" w:rsidRPr="00B36474" w:rsidRDefault="004124FB" w:rsidP="00F34AA5">
      <w:pPr>
        <w:pStyle w:val="ListParagraph"/>
        <w:numPr>
          <w:ilvl w:val="0"/>
          <w:numId w:val="1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S</w:t>
      </w:r>
      <w:r w:rsidR="00EF0E18" w:rsidRPr="00B36474">
        <w:rPr>
          <w:rFonts w:ascii="Poppins" w:hAnsi="Poppins" w:cs="Poppins"/>
        </w:rPr>
        <w:t xml:space="preserve">can and email to: </w:t>
      </w:r>
      <w:hyperlink r:id="rId9" w:history="1">
        <w:r w:rsidR="00B36474" w:rsidRPr="00B36474">
          <w:rPr>
            <w:rStyle w:val="Hyperlink"/>
            <w:rFonts w:ascii="Poppins" w:hAnsi="Poppins" w:cs="Poppins"/>
            <w:b/>
            <w:bCs/>
            <w:color w:val="002060"/>
          </w:rPr>
          <w:t>WELS-ECYS-Q90@open.ac.uk</w:t>
        </w:r>
      </w:hyperlink>
    </w:p>
    <w:p w14:paraId="45C1D991" w14:textId="77777777" w:rsidR="00E776E3" w:rsidRPr="00B36474" w:rsidRDefault="00F34AA5" w:rsidP="00F34AA5">
      <w:pPr>
        <w:pStyle w:val="Heading2"/>
        <w:rPr>
          <w:rFonts w:ascii="Poppins" w:hAnsi="Poppins" w:cs="Poppins"/>
        </w:rPr>
      </w:pPr>
      <w:r w:rsidRPr="00B36474">
        <w:rPr>
          <w:rFonts w:ascii="Poppins" w:hAnsi="Poppins" w:cs="Poppins"/>
        </w:rPr>
        <w:t>Requirements</w:t>
      </w:r>
    </w:p>
    <w:p w14:paraId="38C479B3" w14:textId="77777777" w:rsidR="00F34AA5" w:rsidRPr="00B36474" w:rsidRDefault="000571F8" w:rsidP="00F34AA5">
      <w:pPr>
        <w:pStyle w:val="ListParagraph"/>
        <w:numPr>
          <w:ilvl w:val="0"/>
          <w:numId w:val="2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You must have an accepted</w:t>
      </w:r>
      <w:r w:rsidR="00F34AA5" w:rsidRPr="00B36474">
        <w:rPr>
          <w:rFonts w:ascii="Poppins" w:hAnsi="Poppins" w:cs="Poppins"/>
        </w:rPr>
        <w:t xml:space="preserve"> qualification</w:t>
      </w:r>
      <w:r w:rsidR="00FC4216" w:rsidRPr="00B36474">
        <w:rPr>
          <w:rFonts w:ascii="Poppins" w:hAnsi="Poppins" w:cs="Poppins"/>
        </w:rPr>
        <w:t xml:space="preserve"> in an</w:t>
      </w:r>
      <w:r w:rsidRPr="00B36474">
        <w:rPr>
          <w:rFonts w:ascii="Poppins" w:hAnsi="Poppins" w:cs="Poppins"/>
        </w:rPr>
        <w:t xml:space="preserve"> accepted relevant subject</w:t>
      </w:r>
      <w:r w:rsidR="00F34AA5" w:rsidRPr="00B36474">
        <w:rPr>
          <w:rFonts w:ascii="Poppins" w:hAnsi="Poppins" w:cs="Poppins"/>
        </w:rPr>
        <w:t>.</w:t>
      </w:r>
    </w:p>
    <w:p w14:paraId="647DA2B0" w14:textId="77777777" w:rsidR="00F34AA5" w:rsidRPr="00B36474" w:rsidRDefault="00F34AA5" w:rsidP="00F34AA5">
      <w:pPr>
        <w:pStyle w:val="ListParagraph"/>
        <w:numPr>
          <w:ilvl w:val="0"/>
          <w:numId w:val="2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 xml:space="preserve">You must be an </w:t>
      </w:r>
      <w:proofErr w:type="gramStart"/>
      <w:r w:rsidRPr="00B36474">
        <w:rPr>
          <w:rFonts w:ascii="Poppins" w:hAnsi="Poppins" w:cs="Poppins"/>
        </w:rPr>
        <w:t>experienced early years</w:t>
      </w:r>
      <w:proofErr w:type="gramEnd"/>
      <w:r w:rsidRPr="00B36474">
        <w:rPr>
          <w:rFonts w:ascii="Poppins" w:hAnsi="Poppins" w:cs="Poppins"/>
        </w:rPr>
        <w:t xml:space="preserve"> (0–7 years) practitioner.</w:t>
      </w:r>
    </w:p>
    <w:p w14:paraId="42D731E6" w14:textId="6F49F2D9" w:rsidR="000571F8" w:rsidRPr="00B36474" w:rsidRDefault="000571F8" w:rsidP="000571F8">
      <w:pPr>
        <w:rPr>
          <w:rFonts w:ascii="Poppins" w:hAnsi="Poppins" w:cs="Poppins"/>
        </w:rPr>
      </w:pPr>
      <w:r w:rsidRPr="00B36474">
        <w:rPr>
          <w:rFonts w:ascii="Poppins" w:hAnsi="Poppins" w:cs="Poppins"/>
        </w:rPr>
        <w:t xml:space="preserve">If </w:t>
      </w:r>
      <w:r w:rsidR="00B36474">
        <w:rPr>
          <w:rFonts w:ascii="Poppins" w:hAnsi="Poppins" w:cs="Poppins"/>
        </w:rPr>
        <w:t>you are ineligible for this top-up route, you may apply to transfer credits from your previous studies</w:t>
      </w:r>
      <w:r w:rsidRPr="00B36474">
        <w:rPr>
          <w:rFonts w:ascii="Poppins" w:hAnsi="Poppins" w:cs="Poppins"/>
        </w:rPr>
        <w:t xml:space="preserve"> towards our BA (Hons) Early Childhood (Q89) or BA (Hons) Education Studies (Primary) (Q94).</w:t>
      </w:r>
    </w:p>
    <w:p w14:paraId="54A216FA" w14:textId="77777777" w:rsidR="00F34AA5" w:rsidRPr="00B36474" w:rsidRDefault="0020608C" w:rsidP="00F34AA5">
      <w:pPr>
        <w:pStyle w:val="Heading2"/>
        <w:rPr>
          <w:rFonts w:ascii="Poppins" w:hAnsi="Poppins" w:cs="Poppins"/>
        </w:rPr>
      </w:pPr>
      <w:r w:rsidRPr="00B36474">
        <w:rPr>
          <w:rFonts w:ascii="Poppins" w:hAnsi="Poppins" w:cs="Poppins"/>
        </w:rPr>
        <w:t>Accepted</w:t>
      </w:r>
      <w:r w:rsidR="00F34AA5" w:rsidRPr="00B36474">
        <w:rPr>
          <w:rFonts w:ascii="Poppins" w:hAnsi="Poppins" w:cs="Poppins"/>
        </w:rPr>
        <w:t xml:space="preserve"> qualifications</w:t>
      </w:r>
      <w:r w:rsidR="00BA63B2" w:rsidRPr="00B36474">
        <w:rPr>
          <w:rFonts w:ascii="Poppins" w:hAnsi="Poppins" w:cs="Poppins"/>
          <w:vertAlign w:val="superscript"/>
        </w:rPr>
        <w:t>1</w:t>
      </w:r>
    </w:p>
    <w:p w14:paraId="6958472A" w14:textId="77777777" w:rsidR="00BA63B2" w:rsidRPr="00B36474" w:rsidRDefault="00BA63B2" w:rsidP="00BA63B2">
      <w:pPr>
        <w:pStyle w:val="ListParagraph"/>
        <w:numPr>
          <w:ilvl w:val="0"/>
          <w:numId w:val="7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Diploma of Higher Education</w:t>
      </w:r>
    </w:p>
    <w:p w14:paraId="7AAF07FF" w14:textId="77777777" w:rsidR="00BA63B2" w:rsidRPr="00B36474" w:rsidRDefault="00F34AA5" w:rsidP="00BA63B2">
      <w:pPr>
        <w:pStyle w:val="ListParagraph"/>
        <w:numPr>
          <w:ilvl w:val="0"/>
          <w:numId w:val="7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Foundation degree</w:t>
      </w:r>
    </w:p>
    <w:p w14:paraId="27D2B780" w14:textId="3199D756" w:rsidR="00F34AA5" w:rsidRPr="00B36474" w:rsidRDefault="00DD7A54" w:rsidP="00BA63B2">
      <w:pPr>
        <w:pStyle w:val="ListParagraph"/>
        <w:numPr>
          <w:ilvl w:val="0"/>
          <w:numId w:val="7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Higher National Diploma</w:t>
      </w:r>
    </w:p>
    <w:p w14:paraId="75E6CC17" w14:textId="37028968" w:rsidR="00673A0E" w:rsidRPr="00B36474" w:rsidRDefault="00673A0E" w:rsidP="00BA63B2">
      <w:pPr>
        <w:pStyle w:val="ListParagraph"/>
        <w:numPr>
          <w:ilvl w:val="0"/>
          <w:numId w:val="7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 xml:space="preserve">Level 5 Diploma </w:t>
      </w:r>
      <w:r w:rsidR="002F2AC9" w:rsidRPr="00B36474">
        <w:rPr>
          <w:rFonts w:ascii="Poppins" w:hAnsi="Poppins" w:cs="Poppins"/>
        </w:rPr>
        <w:t>(Must carry</w:t>
      </w:r>
      <w:r w:rsidRPr="00B36474">
        <w:rPr>
          <w:rFonts w:ascii="Poppins" w:hAnsi="Poppins" w:cs="Poppins"/>
        </w:rPr>
        <w:t xml:space="preserve"> 240 credits</w:t>
      </w:r>
      <w:r w:rsidR="002F2AC9" w:rsidRPr="00B36474">
        <w:rPr>
          <w:rFonts w:ascii="Poppins" w:hAnsi="Poppins" w:cs="Poppins"/>
        </w:rPr>
        <w:t>)</w:t>
      </w:r>
    </w:p>
    <w:p w14:paraId="59D678B3" w14:textId="77777777" w:rsidR="00BA63B2" w:rsidRPr="00B36474" w:rsidRDefault="00BA63B2" w:rsidP="00BA63B2">
      <w:pPr>
        <w:rPr>
          <w:rFonts w:ascii="Poppins" w:hAnsi="Poppins" w:cs="Poppins"/>
          <w:i/>
        </w:rPr>
      </w:pPr>
      <w:r w:rsidRPr="00B36474">
        <w:rPr>
          <w:rFonts w:ascii="Poppins" w:hAnsi="Poppins" w:cs="Poppins"/>
          <w:vertAlign w:val="superscript"/>
        </w:rPr>
        <w:t>1</w:t>
      </w:r>
      <w:r w:rsidRPr="00B36474">
        <w:rPr>
          <w:rFonts w:ascii="Poppins" w:hAnsi="Poppins" w:cs="Poppins"/>
          <w:i/>
        </w:rPr>
        <w:t>You must have been awarded your qualification within the last five years.</w:t>
      </w:r>
    </w:p>
    <w:p w14:paraId="13E144A5" w14:textId="77777777" w:rsidR="00DD7A54" w:rsidRPr="00B36474" w:rsidRDefault="0020608C" w:rsidP="00DD7A54">
      <w:pPr>
        <w:pStyle w:val="Heading2"/>
        <w:rPr>
          <w:rFonts w:ascii="Poppins" w:hAnsi="Poppins" w:cs="Poppins"/>
        </w:rPr>
      </w:pPr>
      <w:r w:rsidRPr="00B36474">
        <w:rPr>
          <w:rFonts w:ascii="Poppins" w:hAnsi="Poppins" w:cs="Poppins"/>
        </w:rPr>
        <w:t>Accepted</w:t>
      </w:r>
      <w:r w:rsidR="00DD7A54" w:rsidRPr="00B36474">
        <w:rPr>
          <w:rFonts w:ascii="Poppins" w:hAnsi="Poppins" w:cs="Poppins"/>
        </w:rPr>
        <w:t xml:space="preserve"> subjects</w:t>
      </w:r>
      <w:r w:rsidR="00BA63B2" w:rsidRPr="00B36474">
        <w:rPr>
          <w:rFonts w:ascii="Poppins" w:hAnsi="Poppins" w:cs="Poppins"/>
          <w:vertAlign w:val="superscript"/>
        </w:rPr>
        <w:t>2</w:t>
      </w:r>
    </w:p>
    <w:p w14:paraId="44132AB5" w14:textId="77777777" w:rsidR="00BA63B2" w:rsidRPr="00B36474" w:rsidRDefault="00BA63B2" w:rsidP="00BA63B2">
      <w:pPr>
        <w:pStyle w:val="ListParagraph"/>
        <w:numPr>
          <w:ilvl w:val="0"/>
          <w:numId w:val="6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Early Childhood</w:t>
      </w:r>
    </w:p>
    <w:p w14:paraId="2E5A4782" w14:textId="77777777" w:rsidR="00BA63B2" w:rsidRPr="00B36474" w:rsidRDefault="00F34AA5" w:rsidP="00BA63B2">
      <w:pPr>
        <w:pStyle w:val="ListParagraph"/>
        <w:numPr>
          <w:ilvl w:val="0"/>
          <w:numId w:val="6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Early Childhood Learning and Development</w:t>
      </w:r>
    </w:p>
    <w:p w14:paraId="58761354" w14:textId="77777777" w:rsidR="00BA63B2" w:rsidRPr="00B36474" w:rsidRDefault="00BA63B2" w:rsidP="00BA63B2">
      <w:pPr>
        <w:pStyle w:val="ListParagraph"/>
        <w:numPr>
          <w:ilvl w:val="0"/>
          <w:numId w:val="6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Early Childhood Studies</w:t>
      </w:r>
    </w:p>
    <w:p w14:paraId="44D053D5" w14:textId="77777777" w:rsidR="00F34AA5" w:rsidRPr="00B36474" w:rsidRDefault="00DD7A54" w:rsidP="00BA63B2">
      <w:pPr>
        <w:pStyle w:val="ListParagraph"/>
        <w:numPr>
          <w:ilvl w:val="0"/>
          <w:numId w:val="6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Early Years</w:t>
      </w:r>
    </w:p>
    <w:p w14:paraId="072CF5D0" w14:textId="2C44BA52" w:rsidR="00DD7A54" w:rsidRPr="00B36474" w:rsidRDefault="00BA63B2" w:rsidP="00DD7A54">
      <w:pPr>
        <w:rPr>
          <w:rFonts w:ascii="Poppins" w:hAnsi="Poppins" w:cs="Poppins"/>
          <w:i/>
        </w:rPr>
      </w:pPr>
      <w:r w:rsidRPr="00B36474">
        <w:rPr>
          <w:rFonts w:ascii="Poppins" w:hAnsi="Poppins" w:cs="Poppins"/>
          <w:vertAlign w:val="superscript"/>
        </w:rPr>
        <w:lastRenderedPageBreak/>
        <w:t>2</w:t>
      </w:r>
      <w:r w:rsidR="0020608C" w:rsidRPr="00B36474">
        <w:rPr>
          <w:rFonts w:ascii="Poppins" w:hAnsi="Poppins" w:cs="Poppins"/>
          <w:i/>
        </w:rPr>
        <w:t xml:space="preserve">Holders of qualifications in related subjects may be eligible. </w:t>
      </w:r>
      <w:r w:rsidR="00D27257" w:rsidRPr="00B36474">
        <w:rPr>
          <w:rFonts w:ascii="Poppins" w:hAnsi="Poppins" w:cs="Poppins"/>
          <w:i/>
        </w:rPr>
        <w:br/>
      </w:r>
      <w:r w:rsidR="0020608C" w:rsidRPr="00B36474">
        <w:rPr>
          <w:rFonts w:ascii="Poppins" w:hAnsi="Poppins" w:cs="Poppins"/>
          <w:i/>
        </w:rPr>
        <w:t xml:space="preserve">Contact us </w:t>
      </w:r>
      <w:r w:rsidRPr="00B36474">
        <w:rPr>
          <w:rFonts w:ascii="Poppins" w:hAnsi="Poppins" w:cs="Poppins"/>
          <w:i/>
        </w:rPr>
        <w:t>at</w:t>
      </w:r>
      <w:r w:rsidR="00D27257" w:rsidRPr="00B36474">
        <w:rPr>
          <w:rFonts w:ascii="Poppins" w:hAnsi="Poppins" w:cs="Poppins"/>
        </w:rPr>
        <w:t xml:space="preserve"> </w:t>
      </w:r>
      <w:hyperlink r:id="rId10" w:history="1">
        <w:r w:rsidR="00B36474" w:rsidRPr="00B36474">
          <w:rPr>
            <w:rStyle w:val="Hyperlink"/>
            <w:rFonts w:ascii="Poppins" w:hAnsi="Poppins" w:cs="Poppins"/>
            <w:b/>
            <w:bCs/>
            <w:color w:val="002060"/>
          </w:rPr>
          <w:t>WELS-ECYS-Q90@open.ac.uk</w:t>
        </w:r>
      </w:hyperlink>
      <w:r w:rsidR="00B36474">
        <w:rPr>
          <w:rFonts w:ascii="Poppins" w:hAnsi="Poppins" w:cs="Poppins"/>
        </w:rPr>
        <w:t xml:space="preserve"> </w:t>
      </w:r>
      <w:r w:rsidRPr="00B36474">
        <w:rPr>
          <w:rFonts w:ascii="Poppins" w:hAnsi="Poppins" w:cs="Poppins"/>
          <w:i/>
        </w:rPr>
        <w:t>for advice</w:t>
      </w:r>
      <w:r w:rsidR="0020608C" w:rsidRPr="00B36474">
        <w:rPr>
          <w:rFonts w:ascii="Poppins" w:hAnsi="Poppins" w:cs="Poppins"/>
          <w:i/>
        </w:rPr>
        <w:t>.</w:t>
      </w:r>
    </w:p>
    <w:p w14:paraId="62DEE176" w14:textId="77777777" w:rsidR="00CD1031" w:rsidRPr="00B36474" w:rsidRDefault="00482B30" w:rsidP="00482B30">
      <w:pPr>
        <w:pStyle w:val="Heading2"/>
        <w:rPr>
          <w:rFonts w:ascii="Poppins" w:hAnsi="Poppins" w:cs="Poppins"/>
        </w:rPr>
      </w:pPr>
      <w:r w:rsidRPr="00B36474">
        <w:rPr>
          <w:rFonts w:ascii="Poppins" w:hAnsi="Poppins" w:cs="Poppins"/>
        </w:rPr>
        <w:t>Supporting documentation</w:t>
      </w:r>
    </w:p>
    <w:p w14:paraId="1B7C4EDA" w14:textId="77777777" w:rsidR="00751264" w:rsidRPr="00B36474" w:rsidRDefault="00751264" w:rsidP="00751264">
      <w:pPr>
        <w:rPr>
          <w:rFonts w:ascii="Poppins" w:hAnsi="Poppins" w:cs="Poppins"/>
        </w:rPr>
      </w:pPr>
      <w:r w:rsidRPr="00B36474">
        <w:rPr>
          <w:rFonts w:ascii="Poppins" w:hAnsi="Poppins" w:cs="Poppins"/>
        </w:rPr>
        <w:t>Good quality copies will suffice.</w:t>
      </w:r>
    </w:p>
    <w:p w14:paraId="0AE9B2A7" w14:textId="77777777" w:rsidR="00482B30" w:rsidRPr="00B36474" w:rsidRDefault="00751264" w:rsidP="00482B30">
      <w:pPr>
        <w:pStyle w:val="ListParagraph"/>
        <w:numPr>
          <w:ilvl w:val="0"/>
          <w:numId w:val="4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A copy of your qualification certificate showing the name of the qualification, the name of the awarding institution, the date it was awarded and your name.</w:t>
      </w:r>
    </w:p>
    <w:p w14:paraId="42775FA6" w14:textId="77777777" w:rsidR="00751264" w:rsidRPr="00B36474" w:rsidRDefault="00751264" w:rsidP="00482B30">
      <w:pPr>
        <w:pStyle w:val="ListParagraph"/>
        <w:numPr>
          <w:ilvl w:val="0"/>
          <w:numId w:val="4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A copy of your diploma supplement describing the nature, level, context, content and status of your studies.</w:t>
      </w:r>
    </w:p>
    <w:p w14:paraId="789D38DF" w14:textId="77777777" w:rsidR="00751264" w:rsidRPr="00B36474" w:rsidRDefault="00751264" w:rsidP="00482B30">
      <w:pPr>
        <w:pStyle w:val="ListParagraph"/>
        <w:numPr>
          <w:ilvl w:val="0"/>
          <w:numId w:val="4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Details of the course content and syllabus.</w:t>
      </w:r>
    </w:p>
    <w:p w14:paraId="429BAD7C" w14:textId="77777777" w:rsidR="00751264" w:rsidRPr="00B36474" w:rsidRDefault="00751264" w:rsidP="00482B30">
      <w:pPr>
        <w:pStyle w:val="ListParagraph"/>
        <w:numPr>
          <w:ilvl w:val="0"/>
          <w:numId w:val="4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A transcript of each module completed, detailing the credits awarded for each.</w:t>
      </w:r>
    </w:p>
    <w:p w14:paraId="695B4C3B" w14:textId="1D4B2D26" w:rsidR="00751264" w:rsidRPr="00B36474" w:rsidRDefault="00751264" w:rsidP="00482B30">
      <w:pPr>
        <w:pStyle w:val="ListParagraph"/>
        <w:numPr>
          <w:ilvl w:val="0"/>
          <w:numId w:val="4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>Proof of your change of name if your qualification is in a name other than your current one. It must show both your current name and the name on your qualification certificate.</w:t>
      </w:r>
    </w:p>
    <w:p w14:paraId="680FC399" w14:textId="13536A97" w:rsidR="007D5600" w:rsidRPr="00B36474" w:rsidRDefault="007D5600" w:rsidP="00482B30">
      <w:pPr>
        <w:pStyle w:val="ListParagraph"/>
        <w:numPr>
          <w:ilvl w:val="0"/>
          <w:numId w:val="4"/>
        </w:numPr>
        <w:rPr>
          <w:rFonts w:ascii="Poppins" w:hAnsi="Poppins" w:cs="Poppins"/>
        </w:rPr>
      </w:pPr>
      <w:r w:rsidRPr="00B36474">
        <w:rPr>
          <w:rFonts w:ascii="Poppins" w:hAnsi="Poppins" w:cs="Poppins"/>
        </w:rPr>
        <w:t xml:space="preserve">Please summarise in an email your career </w:t>
      </w:r>
      <w:r w:rsidR="002F2AC9" w:rsidRPr="00B36474">
        <w:rPr>
          <w:rFonts w:ascii="Poppins" w:hAnsi="Poppins" w:cs="Poppins"/>
        </w:rPr>
        <w:t>aspirations, if</w:t>
      </w:r>
      <w:r w:rsidRPr="00B36474">
        <w:rPr>
          <w:rFonts w:ascii="Poppins" w:hAnsi="Poppins" w:cs="Poppins"/>
        </w:rPr>
        <w:t xml:space="preserve"> you have experience in the Education sector (roles held, year groups worked with, etc.),</w:t>
      </w:r>
      <w:r w:rsidR="002F2AC9" w:rsidRPr="00B36474">
        <w:rPr>
          <w:rFonts w:ascii="Poppins" w:hAnsi="Poppins" w:cs="Poppins"/>
        </w:rPr>
        <w:t xml:space="preserve"> and any relevant Continuing Professional Development.</w:t>
      </w:r>
    </w:p>
    <w:p w14:paraId="6E8859A2" w14:textId="009738E1" w:rsidR="0020412B" w:rsidRPr="00B36474" w:rsidRDefault="0020412B" w:rsidP="0020412B">
      <w:pPr>
        <w:rPr>
          <w:rFonts w:ascii="Poppins" w:hAnsi="Poppins" w:cs="Poppins"/>
          <w:b/>
        </w:rPr>
      </w:pPr>
    </w:p>
    <w:p w14:paraId="446DC503" w14:textId="0FE65CF3" w:rsidR="007F7A00" w:rsidRPr="00B36474" w:rsidRDefault="007F7A00" w:rsidP="0020412B">
      <w:pPr>
        <w:rPr>
          <w:rFonts w:ascii="Poppins" w:hAnsi="Poppins" w:cs="Poppins"/>
          <w:b/>
        </w:rPr>
      </w:pPr>
      <w:r w:rsidRPr="00B36474">
        <w:rPr>
          <w:rFonts w:ascii="Poppins" w:hAnsi="Poppins" w:cs="Poppins"/>
          <w:b/>
        </w:rPr>
        <w:t>The application deadline to start in October 202</w:t>
      </w:r>
      <w:r w:rsidR="00B36474">
        <w:rPr>
          <w:rFonts w:ascii="Poppins" w:hAnsi="Poppins" w:cs="Poppins"/>
          <w:b/>
        </w:rPr>
        <w:t>6</w:t>
      </w:r>
      <w:r w:rsidRPr="00B36474">
        <w:rPr>
          <w:rFonts w:ascii="Poppins" w:hAnsi="Poppins" w:cs="Poppins"/>
          <w:b/>
        </w:rPr>
        <w:t xml:space="preserve"> is </w:t>
      </w:r>
      <w:r w:rsidR="00930BA9" w:rsidRPr="00B36474">
        <w:rPr>
          <w:rFonts w:ascii="Poppins" w:hAnsi="Poppins" w:cs="Poppins"/>
          <w:b/>
          <w:bCs/>
          <w:u w:val="single"/>
        </w:rPr>
        <w:t>2</w:t>
      </w:r>
      <w:r w:rsidR="00B14834" w:rsidRPr="00B36474">
        <w:rPr>
          <w:rFonts w:ascii="Poppins" w:hAnsi="Poppins" w:cs="Poppins"/>
          <w:b/>
          <w:bCs/>
          <w:u w:val="single"/>
        </w:rPr>
        <w:t>3rd</w:t>
      </w:r>
      <w:r w:rsidRPr="00B36474">
        <w:rPr>
          <w:rFonts w:ascii="Poppins" w:hAnsi="Poppins" w:cs="Poppins"/>
          <w:b/>
          <w:bCs/>
          <w:u w:val="single"/>
        </w:rPr>
        <w:t xml:space="preserve"> August </w:t>
      </w:r>
      <w:r w:rsidR="00E22683" w:rsidRPr="00B36474">
        <w:rPr>
          <w:rFonts w:ascii="Poppins" w:hAnsi="Poppins" w:cs="Poppins"/>
          <w:b/>
          <w:bCs/>
          <w:u w:val="single"/>
        </w:rPr>
        <w:t>202</w:t>
      </w:r>
      <w:r w:rsidR="00B36474">
        <w:rPr>
          <w:rFonts w:ascii="Poppins" w:hAnsi="Poppins" w:cs="Poppins"/>
          <w:b/>
          <w:bCs/>
          <w:u w:val="single"/>
        </w:rPr>
        <w:t>6</w:t>
      </w:r>
      <w:r w:rsidR="000F32BC" w:rsidRPr="00B36474">
        <w:rPr>
          <w:rFonts w:ascii="Poppins" w:hAnsi="Poppins" w:cs="Poppins"/>
          <w:b/>
          <w:bCs/>
          <w:u w:val="single"/>
        </w:rPr>
        <w:t>.</w:t>
      </w:r>
      <w:r w:rsidR="000F32BC" w:rsidRPr="00B36474">
        <w:rPr>
          <w:rFonts w:ascii="Poppins" w:hAnsi="Poppins" w:cs="Poppins"/>
          <w:b/>
          <w:bCs/>
          <w:u w:val="single"/>
        </w:rPr>
        <w:br/>
      </w:r>
      <w:r w:rsidRPr="00B36474">
        <w:rPr>
          <w:rFonts w:ascii="Poppins" w:hAnsi="Poppins" w:cs="Poppins"/>
          <w:b/>
        </w:rPr>
        <w:t>We are unable to accept</w:t>
      </w:r>
      <w:r w:rsidR="00B36474">
        <w:rPr>
          <w:rFonts w:ascii="Poppins" w:hAnsi="Poppins" w:cs="Poppins"/>
          <w:b/>
        </w:rPr>
        <w:t xml:space="preserve"> and will not consider</w:t>
      </w:r>
      <w:r w:rsidRPr="00B36474">
        <w:rPr>
          <w:rFonts w:ascii="Poppins" w:hAnsi="Poppins" w:cs="Poppins"/>
          <w:b/>
        </w:rPr>
        <w:t xml:space="preserve"> applications received after this date.</w:t>
      </w:r>
    </w:p>
    <w:sectPr w:rsidR="007F7A00" w:rsidRPr="00B36474" w:rsidSect="00DF49E8">
      <w:headerReference w:type="default" r:id="rId11"/>
      <w:footerReference w:type="default" r:id="rId12"/>
      <w:pgSz w:w="11906" w:h="16838"/>
      <w:pgMar w:top="1276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558CB" w14:textId="77777777" w:rsidR="00DC2BF1" w:rsidRDefault="00DC2BF1" w:rsidP="006C375D">
      <w:pPr>
        <w:spacing w:after="0" w:line="240" w:lineRule="auto"/>
      </w:pPr>
      <w:r>
        <w:separator/>
      </w:r>
    </w:p>
  </w:endnote>
  <w:endnote w:type="continuationSeparator" w:id="0">
    <w:p w14:paraId="6E3BDEDC" w14:textId="77777777" w:rsidR="00DC2BF1" w:rsidRDefault="00DC2BF1" w:rsidP="006C3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2100279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2E181A1" w14:textId="77777777" w:rsidR="00DD7A54" w:rsidRDefault="00DD7A54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7352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7352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36E1F9" w14:textId="77777777" w:rsidR="00DD7A54" w:rsidRDefault="00DD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43D0A" w14:textId="77777777" w:rsidR="00DC2BF1" w:rsidRDefault="00DC2BF1" w:rsidP="006C375D">
      <w:pPr>
        <w:spacing w:after="0" w:line="240" w:lineRule="auto"/>
      </w:pPr>
      <w:r>
        <w:separator/>
      </w:r>
    </w:p>
  </w:footnote>
  <w:footnote w:type="continuationSeparator" w:id="0">
    <w:p w14:paraId="30D73B06" w14:textId="77777777" w:rsidR="00DC2BF1" w:rsidRDefault="00DC2BF1" w:rsidP="006C37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E29A6" w14:textId="77777777" w:rsidR="00DD7A54" w:rsidRDefault="00DD7A54">
    <w:pPr>
      <w:pStyle w:val="Header"/>
    </w:pPr>
  </w:p>
  <w:p w14:paraId="0030A0B9" w14:textId="77777777" w:rsidR="00DD7A54" w:rsidRDefault="00DD7A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835B29"/>
    <w:multiLevelType w:val="hybridMultilevel"/>
    <w:tmpl w:val="4F34FA50"/>
    <w:lvl w:ilvl="0" w:tplc="DDD853C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72658D"/>
    <w:multiLevelType w:val="hybridMultilevel"/>
    <w:tmpl w:val="29C6DDB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B53429"/>
    <w:multiLevelType w:val="hybridMultilevel"/>
    <w:tmpl w:val="9C96B984"/>
    <w:lvl w:ilvl="0" w:tplc="DDD853C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25201F"/>
    <w:multiLevelType w:val="hybridMultilevel"/>
    <w:tmpl w:val="F650F972"/>
    <w:lvl w:ilvl="0" w:tplc="DDD853C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4BC7E0A"/>
    <w:multiLevelType w:val="hybridMultilevel"/>
    <w:tmpl w:val="0FF6B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7440B5"/>
    <w:multiLevelType w:val="hybridMultilevel"/>
    <w:tmpl w:val="2DA2035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905276"/>
    <w:multiLevelType w:val="hybridMultilevel"/>
    <w:tmpl w:val="7E38CBE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0752059">
    <w:abstractNumId w:val="1"/>
  </w:num>
  <w:num w:numId="2" w16cid:durableId="93211014">
    <w:abstractNumId w:val="5"/>
  </w:num>
  <w:num w:numId="3" w16cid:durableId="2062361225">
    <w:abstractNumId w:val="0"/>
  </w:num>
  <w:num w:numId="4" w16cid:durableId="1596209780">
    <w:abstractNumId w:val="6"/>
  </w:num>
  <w:num w:numId="5" w16cid:durableId="628055076">
    <w:abstractNumId w:val="4"/>
  </w:num>
  <w:num w:numId="6" w16cid:durableId="1195538559">
    <w:abstractNumId w:val="2"/>
  </w:num>
  <w:num w:numId="7" w16cid:durableId="1861363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U2NjI0MDM0NLNQ0lEKTi0uzszPAykwrgUAXQ0x5iwAAAA="/>
  </w:docVars>
  <w:rsids>
    <w:rsidRoot w:val="00BC3252"/>
    <w:rsid w:val="000571F8"/>
    <w:rsid w:val="00075E0F"/>
    <w:rsid w:val="00096794"/>
    <w:rsid w:val="000C41FE"/>
    <w:rsid w:val="000F32BC"/>
    <w:rsid w:val="00100FD9"/>
    <w:rsid w:val="00107808"/>
    <w:rsid w:val="00115A00"/>
    <w:rsid w:val="0020412B"/>
    <w:rsid w:val="0020608C"/>
    <w:rsid w:val="00207D54"/>
    <w:rsid w:val="00231D8D"/>
    <w:rsid w:val="00283434"/>
    <w:rsid w:val="00296EB1"/>
    <w:rsid w:val="002F2AC9"/>
    <w:rsid w:val="00335ECF"/>
    <w:rsid w:val="00341182"/>
    <w:rsid w:val="003663C3"/>
    <w:rsid w:val="003673F1"/>
    <w:rsid w:val="00376101"/>
    <w:rsid w:val="004124FB"/>
    <w:rsid w:val="00482B30"/>
    <w:rsid w:val="004F25CC"/>
    <w:rsid w:val="00511A1A"/>
    <w:rsid w:val="005248F4"/>
    <w:rsid w:val="00524C59"/>
    <w:rsid w:val="005D58B2"/>
    <w:rsid w:val="005E3934"/>
    <w:rsid w:val="00667EE1"/>
    <w:rsid w:val="00673A0E"/>
    <w:rsid w:val="006C375D"/>
    <w:rsid w:val="00751264"/>
    <w:rsid w:val="00773523"/>
    <w:rsid w:val="007D5600"/>
    <w:rsid w:val="007F7A00"/>
    <w:rsid w:val="00831194"/>
    <w:rsid w:val="00845625"/>
    <w:rsid w:val="00930BA9"/>
    <w:rsid w:val="0094649A"/>
    <w:rsid w:val="0097245E"/>
    <w:rsid w:val="00983FF4"/>
    <w:rsid w:val="009C2179"/>
    <w:rsid w:val="009D0531"/>
    <w:rsid w:val="00A06DCA"/>
    <w:rsid w:val="00AA448E"/>
    <w:rsid w:val="00B14834"/>
    <w:rsid w:val="00B36474"/>
    <w:rsid w:val="00B95D20"/>
    <w:rsid w:val="00BA3A0C"/>
    <w:rsid w:val="00BA63B2"/>
    <w:rsid w:val="00BC3252"/>
    <w:rsid w:val="00C00004"/>
    <w:rsid w:val="00C17F96"/>
    <w:rsid w:val="00C5393E"/>
    <w:rsid w:val="00CA0606"/>
    <w:rsid w:val="00CD1031"/>
    <w:rsid w:val="00CF24B9"/>
    <w:rsid w:val="00D27257"/>
    <w:rsid w:val="00D35ED3"/>
    <w:rsid w:val="00D41893"/>
    <w:rsid w:val="00D75BF4"/>
    <w:rsid w:val="00D85B02"/>
    <w:rsid w:val="00DC2BF1"/>
    <w:rsid w:val="00DD65DC"/>
    <w:rsid w:val="00DD7A54"/>
    <w:rsid w:val="00DF49E8"/>
    <w:rsid w:val="00E17A7C"/>
    <w:rsid w:val="00E22683"/>
    <w:rsid w:val="00E776E3"/>
    <w:rsid w:val="00EA4C4A"/>
    <w:rsid w:val="00EA54F5"/>
    <w:rsid w:val="00EF0E18"/>
    <w:rsid w:val="00F27160"/>
    <w:rsid w:val="00F34AA5"/>
    <w:rsid w:val="00F64E71"/>
    <w:rsid w:val="00FC4216"/>
    <w:rsid w:val="00FE4E7C"/>
    <w:rsid w:val="00FE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9C43FF"/>
  <w15:chartTrackingRefBased/>
  <w15:docId w15:val="{122F3812-F133-4BE6-ABCE-044D3C66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B02"/>
  </w:style>
  <w:style w:type="paragraph" w:styleId="Heading1">
    <w:name w:val="heading 1"/>
    <w:basedOn w:val="Normal"/>
    <w:next w:val="Normal"/>
    <w:link w:val="Heading1Char"/>
    <w:uiPriority w:val="9"/>
    <w:qFormat/>
    <w:rsid w:val="00D85B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5B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5B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5B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5B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5B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5B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5B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5B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5B02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5B02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5B02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5B0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5B0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5B02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5B0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5B02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5B02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5B0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85B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B02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5B0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5B02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85B02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85B02"/>
    <w:rPr>
      <w:i/>
      <w:iCs/>
      <w:color w:val="auto"/>
    </w:rPr>
  </w:style>
  <w:style w:type="paragraph" w:styleId="NoSpacing">
    <w:name w:val="No Spacing"/>
    <w:uiPriority w:val="1"/>
    <w:qFormat/>
    <w:rsid w:val="00D85B0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85B02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5B0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5B02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5B0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D85B0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85B0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85B0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85B02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D85B02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5B02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3663C3"/>
    <w:rPr>
      <w:color w:val="808080"/>
    </w:rPr>
  </w:style>
  <w:style w:type="table" w:styleId="TableGrid">
    <w:name w:val="Table Grid"/>
    <w:basedOn w:val="TableNormal"/>
    <w:uiPriority w:val="39"/>
    <w:rsid w:val="00D35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3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75D"/>
  </w:style>
  <w:style w:type="paragraph" w:styleId="Footer">
    <w:name w:val="footer"/>
    <w:basedOn w:val="Normal"/>
    <w:link w:val="FooterChar"/>
    <w:uiPriority w:val="99"/>
    <w:unhideWhenUsed/>
    <w:rsid w:val="006C3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75D"/>
  </w:style>
  <w:style w:type="paragraph" w:styleId="ListParagraph">
    <w:name w:val="List Paragraph"/>
    <w:basedOn w:val="Normal"/>
    <w:uiPriority w:val="34"/>
    <w:qFormat/>
    <w:rsid w:val="00E776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12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26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7245E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36474"/>
    <w:rPr>
      <w:color w:val="46788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WELS-ECYS-Q90@open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ELS-ECYS-Q90@open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F8C33-AB52-4067-AAB9-ADB0251BB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20</Words>
  <Characters>2319</Characters>
  <Application>Microsoft Office Word</Application>
  <DocSecurity>0</DocSecurity>
  <Lines>10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pen University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.Alexander</dc:creator>
  <cp:keywords/>
  <dc:description/>
  <cp:lastModifiedBy>John.Teare</cp:lastModifiedBy>
  <cp:revision>3</cp:revision>
  <cp:lastPrinted>2018-11-08T15:40:00Z</cp:lastPrinted>
  <dcterms:created xsi:type="dcterms:W3CDTF">2025-12-10T16:56:00Z</dcterms:created>
  <dcterms:modified xsi:type="dcterms:W3CDTF">2025-12-10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a6646d15c3d1d2a7179c0208ba1a349fcccafe0422012be47280cb19dd1d83</vt:lpwstr>
  </property>
</Properties>
</file>